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8CB221" w14:textId="77777777" w:rsidR="00DF144A" w:rsidRDefault="00DF144A">
      <w:pPr>
        <w:pStyle w:val="NoSpacing"/>
      </w:pPr>
      <w:proofErr w:type="spellStart"/>
      <w:r w:rsidRPr="00DF144A">
        <w:t>Violeta</w:t>
      </w:r>
      <w:proofErr w:type="spellEnd"/>
      <w:r w:rsidRPr="00DF144A">
        <w:t xml:space="preserve"> Carattini</w:t>
      </w:r>
    </w:p>
    <w:p w14:paraId="30E8F2B0" w14:textId="009A5FF4" w:rsidR="00E614DD" w:rsidRDefault="00476FD2">
      <w:pPr>
        <w:pStyle w:val="NoSpacing"/>
      </w:pPr>
      <w:r>
        <w:t>Enter Name of the Instructor</w:t>
      </w:r>
    </w:p>
    <w:p w14:paraId="73B318D6" w14:textId="4FC9181F" w:rsidR="00E614DD" w:rsidRDefault="00DF144A">
      <w:pPr>
        <w:pStyle w:val="NoSpacing"/>
      </w:pPr>
      <w:r>
        <w:t>Enter Subject</w:t>
      </w:r>
    </w:p>
    <w:p w14:paraId="38CCADD9" w14:textId="3154F0B2" w:rsidR="00E614DD" w:rsidRDefault="00DF144A">
      <w:pPr>
        <w:pStyle w:val="NoSpacing"/>
      </w:pPr>
      <w:r>
        <w:t xml:space="preserve">January 4, 2020. </w:t>
      </w:r>
    </w:p>
    <w:p w14:paraId="1F362B16" w14:textId="1FBC8D6B" w:rsidR="001835B9" w:rsidRDefault="006C6C0B" w:rsidP="001835B9">
      <w:pPr>
        <w:pStyle w:val="Title"/>
      </w:pPr>
      <w:r>
        <w:t xml:space="preserve"> </w:t>
      </w:r>
      <w:r w:rsidR="009E3D77">
        <w:t xml:space="preserve">College Admission Essay </w:t>
      </w:r>
    </w:p>
    <w:p w14:paraId="77FB8E2E" w14:textId="3B3C055E" w:rsidR="00544AC0" w:rsidRDefault="006C6C0B" w:rsidP="009E3D77">
      <w:pPr>
        <w:pStyle w:val="Title"/>
        <w:ind w:firstLine="720"/>
        <w:jc w:val="left"/>
      </w:pPr>
      <w:r w:rsidRPr="001E68BE">
        <w:t xml:space="preserve"> </w:t>
      </w:r>
      <w:r w:rsidR="003649E3">
        <w:t xml:space="preserve">Art had always been an inspiration I had looked toward. It is for the sake of fulfilling my desire to give my imaginations a shape. There are many people out there, who bring colors to their thoughts and become a language to so many people. I just want to be such a person, who can have the ability to draw imaginations. I had </w:t>
      </w:r>
      <w:r w:rsidR="00493C46">
        <w:t xml:space="preserve">always </w:t>
      </w:r>
      <w:r w:rsidR="003649E3">
        <w:t>been curious</w:t>
      </w:r>
      <w:r w:rsidR="00493C46">
        <w:t xml:space="preserve"> that how can I explain w</w:t>
      </w:r>
      <w:r w:rsidR="005F564E">
        <w:t>hat is going through in my mind</w:t>
      </w:r>
      <w:r w:rsidR="00493C46">
        <w:t xml:space="preserve">. I am much sure that </w:t>
      </w:r>
      <w:r w:rsidR="005F564E">
        <w:t>if I get the ability to properly draw my art and present it to people, I would be a good illustrator one day.</w:t>
      </w:r>
    </w:p>
    <w:p w14:paraId="2F2C391B" w14:textId="53F6B9A0" w:rsidR="00C0244C" w:rsidRDefault="005F564E" w:rsidP="005F564E">
      <w:r>
        <w:t xml:space="preserve">Learning aspects of IBFA illustrations in an academic way can provide me an opportunity to see into this art form in a more mannered way. I have seen </w:t>
      </w:r>
      <w:r w:rsidR="00986CE6">
        <w:t xml:space="preserve">the </w:t>
      </w:r>
      <w:r>
        <w:t xml:space="preserve">work of people who have proper accreditations in this art form and they are fabulous. </w:t>
      </w:r>
      <w:r w:rsidR="001D3070">
        <w:t>This inspiration for such works ha</w:t>
      </w:r>
      <w:r w:rsidR="00986CE6">
        <w:t>s</w:t>
      </w:r>
      <w:r w:rsidR="001D3070">
        <w:t xml:space="preserve"> aspired me to learn IBFA illustration </w:t>
      </w:r>
      <w:r w:rsidR="00986CE6">
        <w:t>from</w:t>
      </w:r>
      <w:r w:rsidR="001D3070">
        <w:t xml:space="preserve"> an academic perspective. Since I believe, an academic un</w:t>
      </w:r>
      <w:r w:rsidR="00C0244C">
        <w:t xml:space="preserve">derstanding of this form of art can bring more clarity to my drawings, therefore I became interested in getting admission to this academic discipline. I am also hopeful that an academic understanding will bring conceptual clarity as well. </w:t>
      </w:r>
    </w:p>
    <w:p w14:paraId="2716CC3A" w14:textId="08A6C39D" w:rsidR="001E68BE" w:rsidRPr="00C9031F" w:rsidRDefault="00C0244C" w:rsidP="00986CE6">
      <w:r>
        <w:t>My passion for this area of art is also not limited to studying this, rather seeing this in my personal aspect as well. Throughout my life, I had been interested in painting and creating images of different things. This practice has brought much clarity is my designs. Being a through observer if nature, my drawings are more about natural aspects. I understand that art is not related to a particular phenomenon, rather it encompasses many more different aspects. I</w:t>
      </w:r>
      <w:r w:rsidR="00986CE6">
        <w:t xml:space="preserve">, </w:t>
      </w:r>
      <w:r w:rsidR="00986CE6">
        <w:lastRenderedPageBreak/>
        <w:t>therefore,</w:t>
      </w:r>
      <w:r>
        <w:t xml:space="preserve"> believe that after getting ad</w:t>
      </w:r>
      <w:r w:rsidR="00986CE6">
        <w:t xml:space="preserve">mission in this program, I can bring more clarity in my sketches.  </w:t>
      </w:r>
      <w:bookmarkStart w:id="0" w:name="_GoBack"/>
      <w:bookmarkEnd w:id="0"/>
    </w:p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6AE655" w14:textId="77777777" w:rsidR="001F1C45" w:rsidRDefault="001F1C45">
      <w:pPr>
        <w:spacing w:line="240" w:lineRule="auto"/>
      </w:pPr>
      <w:r>
        <w:separator/>
      </w:r>
    </w:p>
  </w:endnote>
  <w:endnote w:type="continuationSeparator" w:id="0">
    <w:p w14:paraId="5840E65A" w14:textId="77777777" w:rsidR="001F1C45" w:rsidRDefault="001F1C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6CA87E" w14:textId="77777777" w:rsidR="001F1C45" w:rsidRDefault="001F1C45">
      <w:pPr>
        <w:spacing w:line="240" w:lineRule="auto"/>
      </w:pPr>
      <w:r>
        <w:separator/>
      </w:r>
    </w:p>
  </w:footnote>
  <w:footnote w:type="continuationSeparator" w:id="0">
    <w:p w14:paraId="73EAB988" w14:textId="77777777" w:rsidR="001F1C45" w:rsidRDefault="001F1C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7FD2818D" w:rsidR="00E614DD" w:rsidRDefault="009E3D77">
    <w:pPr>
      <w:pStyle w:val="Header"/>
    </w:pPr>
    <w:r w:rsidRPr="00DF144A">
      <w:t>Carattini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6CE6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570B84ED" w:rsidR="00E614DD" w:rsidRDefault="009E3D77">
    <w:pPr>
      <w:pStyle w:val="Header"/>
    </w:pPr>
    <w:r w:rsidRPr="00DF144A">
      <w:t>Carattini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6CE6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gUAd+FICi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D3070"/>
    <w:rsid w:val="001E68BE"/>
    <w:rsid w:val="001F1C45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649E3"/>
    <w:rsid w:val="00372BF5"/>
    <w:rsid w:val="00380497"/>
    <w:rsid w:val="00383F9B"/>
    <w:rsid w:val="003B7C16"/>
    <w:rsid w:val="003C0CD5"/>
    <w:rsid w:val="00446631"/>
    <w:rsid w:val="00456D21"/>
    <w:rsid w:val="0046614C"/>
    <w:rsid w:val="004714EF"/>
    <w:rsid w:val="00476FD2"/>
    <w:rsid w:val="00492283"/>
    <w:rsid w:val="00493C46"/>
    <w:rsid w:val="004A2675"/>
    <w:rsid w:val="004F7139"/>
    <w:rsid w:val="00544AC0"/>
    <w:rsid w:val="00571B5C"/>
    <w:rsid w:val="005821B7"/>
    <w:rsid w:val="005A27BE"/>
    <w:rsid w:val="005B3768"/>
    <w:rsid w:val="005E7D70"/>
    <w:rsid w:val="005F564E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7F1778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86CE6"/>
    <w:rsid w:val="009B388E"/>
    <w:rsid w:val="009D4EB3"/>
    <w:rsid w:val="009E3D77"/>
    <w:rsid w:val="009F500D"/>
    <w:rsid w:val="00A25456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0244C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909AC"/>
    <w:rsid w:val="00D97073"/>
    <w:rsid w:val="00DB0D39"/>
    <w:rsid w:val="00DF144A"/>
    <w:rsid w:val="00E011D5"/>
    <w:rsid w:val="00E04FEF"/>
    <w:rsid w:val="00E14005"/>
    <w:rsid w:val="00E214A6"/>
    <w:rsid w:val="00E407D2"/>
    <w:rsid w:val="00E614DD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4F8E90-2A1B-4A71-8D36-0A856BFAB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42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ining</cp:lastModifiedBy>
  <cp:revision>8</cp:revision>
  <dcterms:created xsi:type="dcterms:W3CDTF">2019-09-22T12:43:00Z</dcterms:created>
  <dcterms:modified xsi:type="dcterms:W3CDTF">2020-01-0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gO5pkOai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